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og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ogo received a score of 6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ogo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go received a score of</w:t>
      </w:r>
      <w:r>
        <w:t xml:space="preserve"> </w:t>
      </w:r>
      <w:r>
        <w:rPr>
          <w:bCs/>
          <w:b/>
        </w:rPr>
        <w:t xml:space="preserve">63.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ogo received a score of 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ogo received a score of 34.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ogo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ogo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ogo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ogo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og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og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ogo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og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ogo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ogo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ogo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ogo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ogo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Tog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Tog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Tog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Tog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Tog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Tog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Tog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Tog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Tog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Tog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Tog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Tog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Tog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Tog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Tog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Tog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Tog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6, 2011,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6, 1998, 2000, 2006, 2010, 2013,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G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9:40Z</dcterms:created>
  <dcterms:modified xsi:type="dcterms:W3CDTF">2024-03-19T20: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ogo Country Report</vt:lpwstr>
  </property>
</Properties>
</file>